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5AD2F" w14:textId="77777777" w:rsidR="00602982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0EDE133F" w14:textId="7A3DF465" w:rsidR="00697286" w:rsidRPr="00BC5293" w:rsidRDefault="009607BE" w:rsidP="00602AC3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8124FA">
        <w:rPr>
          <w:b/>
          <w:sz w:val="28"/>
        </w:rPr>
        <w:t>5</w:t>
      </w:r>
      <w:r>
        <w:rPr>
          <w:b/>
          <w:sz w:val="28"/>
        </w:rPr>
        <w:t>-202</w:t>
      </w:r>
      <w:r w:rsidR="008124FA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8124FA">
        <w:rPr>
          <w:b/>
          <w:sz w:val="28"/>
        </w:rPr>
        <w:t>GÜZ</w:t>
      </w:r>
      <w:r>
        <w:rPr>
          <w:b/>
          <w:sz w:val="28"/>
        </w:rPr>
        <w:t xml:space="preserve"> DÖNEMİ </w:t>
      </w:r>
      <w:r w:rsidR="00BC5293" w:rsidRPr="00BC5293">
        <w:rPr>
          <w:b/>
          <w:sz w:val="28"/>
        </w:rPr>
        <w:t>ORTAK DERSLER</w:t>
      </w:r>
      <w:r w:rsidR="00697286">
        <w:rPr>
          <w:b/>
          <w:sz w:val="28"/>
        </w:rPr>
        <w:t xml:space="preserve"> </w:t>
      </w:r>
      <w:r w:rsidR="008124FA">
        <w:rPr>
          <w:b/>
          <w:sz w:val="28"/>
        </w:rPr>
        <w:t>VİZE</w:t>
      </w:r>
      <w:r w:rsidR="00697286">
        <w:rPr>
          <w:b/>
          <w:sz w:val="28"/>
        </w:rPr>
        <w:t xml:space="preserve"> SINAV </w:t>
      </w:r>
      <w:r w:rsidR="00BC5293" w:rsidRPr="00BC5293">
        <w:rPr>
          <w:b/>
          <w:sz w:val="28"/>
        </w:rPr>
        <w:t>PROGRAMI</w:t>
      </w:r>
    </w:p>
    <w:p w14:paraId="7FA4067F" w14:textId="408F0C6D" w:rsidR="00D16B61" w:rsidRDefault="00D16B61"/>
    <w:p w14:paraId="4ADC9613" w14:textId="0B764700" w:rsidR="008124FA" w:rsidRDefault="008124FA"/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5"/>
        <w:gridCol w:w="858"/>
        <w:gridCol w:w="1554"/>
        <w:gridCol w:w="2378"/>
        <w:gridCol w:w="1527"/>
        <w:gridCol w:w="1620"/>
      </w:tblGrid>
      <w:tr w:rsidR="008124FA" w:rsidRPr="00BC5293" w14:paraId="21A918CD" w14:textId="77777777" w:rsidTr="00AA05C9">
        <w:trPr>
          <w:trHeight w:val="104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0FF195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DB3AB88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00C86869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5A3C1E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C118AD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C78A8" w14:textId="2B45C335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60D920F" w14:textId="7FA53E2B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 Günü ve Saati</w:t>
            </w:r>
          </w:p>
        </w:tc>
      </w:tr>
      <w:tr w:rsidR="008124FA" w:rsidRPr="00BC5293" w14:paraId="7F82FD2C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F2931A8" w14:textId="77777777" w:rsidR="008124FA" w:rsidRPr="005C5F34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nel Kimya I (3+1) 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62FB49" w14:textId="77777777" w:rsidR="008124FA" w:rsidRPr="005C5F34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4EDFBB" w14:textId="77777777" w:rsidR="008124FA" w:rsidRPr="0066221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6221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Atilla EVCİN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06E9FC54" w14:textId="77777777" w:rsidR="008124FA" w:rsidRPr="0066221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 xml:space="preserve">Maden, </w:t>
            </w:r>
          </w:p>
          <w:p w14:paraId="5981CB80" w14:textId="77777777" w:rsidR="008124FA" w:rsidRPr="0066221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6368D50D" w14:textId="064B9BDF" w:rsidR="008124FA" w:rsidRPr="00662217" w:rsidRDefault="00240368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307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41779449" w14:textId="26660A53" w:rsidR="008124FA" w:rsidRPr="00662217" w:rsidRDefault="005C5F34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08/01/2026</w:t>
            </w:r>
            <w:r w:rsidR="008124FA" w:rsidRPr="00662217">
              <w:rPr>
                <w:rFonts w:ascii="Calibri" w:eastAsia="Times New Roman" w:hAnsi="Calibri" w:cs="Calibri"/>
              </w:rPr>
              <w:t xml:space="preserve"> Perşembe</w:t>
            </w:r>
          </w:p>
          <w:p w14:paraId="47C22E9C" w14:textId="26C080B1" w:rsidR="008124FA" w:rsidRPr="00662217" w:rsidRDefault="0025423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09</w:t>
            </w:r>
            <w:r w:rsidR="008124FA" w:rsidRPr="00662217">
              <w:rPr>
                <w:rFonts w:ascii="Calibri" w:eastAsia="Times New Roman" w:hAnsi="Calibri" w:cs="Calibri"/>
              </w:rPr>
              <w:t>:00</w:t>
            </w:r>
          </w:p>
        </w:tc>
      </w:tr>
      <w:tr w:rsidR="008124FA" w:rsidRPr="00BC5293" w14:paraId="3287B1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76D67" w14:textId="77777777" w:rsidR="008124FA" w:rsidRPr="005C5F34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6D0253" w14:textId="77777777" w:rsidR="008124FA" w:rsidRPr="005C5F34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184C" w14:textId="77777777" w:rsidR="008124FA" w:rsidRPr="0066221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6221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153F60C" w14:textId="77777777" w:rsidR="008124FA" w:rsidRPr="0066221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EF67A4A" w14:textId="50176F74" w:rsidR="008124FA" w:rsidRPr="0066221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F9CA55" w14:textId="05368B0C" w:rsidR="008124FA" w:rsidRPr="00662217" w:rsidRDefault="005C5F34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07/0</w:t>
            </w:r>
            <w:r w:rsidR="008124FA" w:rsidRPr="00662217">
              <w:rPr>
                <w:rFonts w:ascii="Calibri" w:eastAsia="Times New Roman" w:hAnsi="Calibri" w:cs="Calibri"/>
              </w:rPr>
              <w:t>1/202</w:t>
            </w:r>
            <w:r w:rsidRPr="00662217">
              <w:rPr>
                <w:rFonts w:ascii="Calibri" w:eastAsia="Times New Roman" w:hAnsi="Calibri" w:cs="Calibri"/>
              </w:rPr>
              <w:t>6</w:t>
            </w:r>
          </w:p>
          <w:p w14:paraId="36E20963" w14:textId="74426DEC" w:rsidR="008124FA" w:rsidRPr="00662217" w:rsidRDefault="003E247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Çarşa</w:t>
            </w:r>
            <w:r w:rsidR="008124FA" w:rsidRPr="00662217">
              <w:rPr>
                <w:rFonts w:ascii="Calibri" w:eastAsia="Times New Roman" w:hAnsi="Calibri" w:cs="Calibri"/>
              </w:rPr>
              <w:t>mba</w:t>
            </w:r>
          </w:p>
          <w:p w14:paraId="50BE6078" w14:textId="25EBF44C" w:rsidR="008124FA" w:rsidRPr="0066221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456872BA" w14:textId="77777777" w:rsidTr="00AA05C9">
        <w:trPr>
          <w:trHeight w:val="30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2BBB9" w14:textId="77777777" w:rsidR="008124FA" w:rsidRPr="005C5F34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 (3+1)</w:t>
            </w:r>
          </w:p>
          <w:p w14:paraId="55D871B6" w14:textId="77777777" w:rsidR="008124FA" w:rsidRPr="005C5F34" w:rsidRDefault="008124FA" w:rsidP="00A672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8F3439" w14:textId="77777777" w:rsidR="008124FA" w:rsidRPr="005C5F34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FD35821" w14:textId="77777777" w:rsidR="008124FA" w:rsidRPr="00662217" w:rsidRDefault="008124FA" w:rsidP="00A672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662217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E8D9B6" w14:textId="77777777" w:rsidR="008124FA" w:rsidRPr="0066221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Elektrik, Gıda, 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A97A46" w14:textId="513A4C62" w:rsidR="008124FA" w:rsidRPr="00662217" w:rsidRDefault="00761ED9" w:rsidP="00DF37D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103</w:t>
            </w:r>
            <w:r w:rsidR="00AA05C9" w:rsidRPr="00662217">
              <w:rPr>
                <w:rFonts w:ascii="Calibri" w:eastAsia="Times New Roman" w:hAnsi="Calibri" w:cs="Calibri"/>
              </w:rPr>
              <w:t>-105-</w:t>
            </w:r>
            <w:r w:rsidR="00240368" w:rsidRPr="00662217">
              <w:rPr>
                <w:rFonts w:ascii="Calibri" w:eastAsia="Times New Roman" w:hAnsi="Calibri" w:cs="Calibri"/>
              </w:rPr>
              <w:t>10</w:t>
            </w:r>
            <w:r w:rsidR="00DF37D2" w:rsidRPr="00662217">
              <w:rPr>
                <w:rFonts w:ascii="Calibri" w:eastAsia="Times New Roman" w:hAnsi="Calibri" w:cs="Calibri"/>
              </w:rPr>
              <w:t>7</w:t>
            </w:r>
            <w:r w:rsidR="00240368" w:rsidRPr="00662217">
              <w:rPr>
                <w:rFonts w:ascii="Calibri" w:eastAsia="Times New Roman" w:hAnsi="Calibri" w:cs="Calibri"/>
              </w:rPr>
              <w:t>-</w:t>
            </w:r>
            <w:r w:rsidR="00AA05C9" w:rsidRPr="00662217">
              <w:rPr>
                <w:rFonts w:ascii="Calibri" w:eastAsia="Times New Roman" w:hAnsi="Calibri" w:cs="Calibri"/>
              </w:rPr>
              <w:t>10</w:t>
            </w:r>
            <w:r w:rsidR="00DF37D2" w:rsidRPr="00662217">
              <w:rPr>
                <w:rFonts w:ascii="Calibri" w:eastAsia="Times New Roman" w:hAnsi="Calibri" w:cs="Calibri"/>
              </w:rPr>
              <w:t>8</w:t>
            </w:r>
            <w:r w:rsidRPr="00662217">
              <w:rPr>
                <w:rFonts w:ascii="Calibri" w:eastAsia="Times New Roman" w:hAnsi="Calibri" w:cs="Calibri"/>
              </w:rPr>
              <w:t>-111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3C7528" w14:textId="772BF941" w:rsidR="008124FA" w:rsidRPr="00662217" w:rsidRDefault="005C5F34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05/01/2026</w:t>
            </w:r>
            <w:r w:rsidR="008124FA" w:rsidRPr="00662217">
              <w:rPr>
                <w:rFonts w:ascii="Calibri" w:eastAsia="Times New Roman" w:hAnsi="Calibri" w:cs="Calibri"/>
              </w:rPr>
              <w:t xml:space="preserve"> Pazartesi </w:t>
            </w:r>
          </w:p>
          <w:p w14:paraId="39C493D7" w14:textId="3F5767F8" w:rsidR="008124FA" w:rsidRPr="0066221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62217">
              <w:rPr>
                <w:rFonts w:ascii="Calibri" w:eastAsia="Times New Roman" w:hAnsi="Calibri" w:cs="Calibri"/>
              </w:rPr>
              <w:t>11:00</w:t>
            </w:r>
          </w:p>
        </w:tc>
      </w:tr>
      <w:tr w:rsidR="00AA05C9" w:rsidRPr="00BC5293" w14:paraId="1D14ED4B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3061852" w14:textId="77777777" w:rsidR="00AA05C9" w:rsidRPr="005C5F34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 (2+1)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DFD7F5" w14:textId="77777777" w:rsidR="00AA05C9" w:rsidRPr="005C5F34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6CA77F" w14:textId="77777777" w:rsidR="00AA05C9" w:rsidRPr="00662217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662217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6296A3" w14:textId="77777777" w:rsidR="00AA05C9" w:rsidRPr="0066221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Elektrik, Gıd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4B2B23" w14:textId="52061FB8" w:rsidR="00AA05C9" w:rsidRPr="00662217" w:rsidRDefault="00AA05C9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  <w:r w:rsidR="00240368" w:rsidRPr="00662217">
              <w:rPr>
                <w:rFonts w:ascii="Calibri" w:eastAsia="Times New Roman" w:hAnsi="Calibri" w:cs="Calibri"/>
                <w:color w:val="000000"/>
                <w:lang w:eastAsia="tr-TR"/>
              </w:rPr>
              <w:t>12</w:t>
            </w:r>
            <w:r w:rsidRPr="00662217">
              <w:rPr>
                <w:rFonts w:ascii="Calibri" w:eastAsia="Times New Roman" w:hAnsi="Calibri" w:cs="Calibri"/>
                <w:color w:val="000000"/>
                <w:lang w:eastAsia="tr-TR"/>
              </w:rPr>
              <w:t>-20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3343A6" w14:textId="5C233795" w:rsidR="00AA05C9" w:rsidRPr="00662217" w:rsidRDefault="005C5F34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06/01/2026</w:t>
            </w:r>
          </w:p>
          <w:p w14:paraId="6AA26C03" w14:textId="77777777" w:rsidR="00AA05C9" w:rsidRPr="0066221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2DC29683" w14:textId="2418C481" w:rsidR="00AA05C9" w:rsidRPr="0066221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78FC91C6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6E01795" w14:textId="77777777" w:rsidR="00AA05C9" w:rsidRPr="005C5F34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F597F5" w14:textId="77777777" w:rsidR="00AA05C9" w:rsidRPr="005C5F34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D349E6" w14:textId="77777777" w:rsidR="00AA05C9" w:rsidRPr="00662217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662217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1C6E9B9" w14:textId="77777777" w:rsidR="00AA05C9" w:rsidRPr="0066221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015112" w14:textId="09567416" w:rsidR="00AA05C9" w:rsidRPr="0066221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2C813CD" w14:textId="77777777" w:rsidR="005C5F34" w:rsidRPr="00662217" w:rsidRDefault="005C5F34" w:rsidP="005C5F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06/01/2026</w:t>
            </w:r>
          </w:p>
          <w:p w14:paraId="50AC5FEA" w14:textId="77777777" w:rsidR="005C5F34" w:rsidRPr="00662217" w:rsidRDefault="005C5F34" w:rsidP="005C5F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68900AD6" w14:textId="7FE86692" w:rsidR="00AA05C9" w:rsidRPr="00662217" w:rsidRDefault="005C5F34" w:rsidP="005C5F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60ABBF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C715790" w14:textId="77777777" w:rsidR="00AA05C9" w:rsidRPr="005C5F34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8E1E3" w14:textId="77777777" w:rsidR="00AA05C9" w:rsidRPr="005C5F34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3EB29B" w14:textId="77777777" w:rsidR="00AA05C9" w:rsidRPr="00662217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662217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4856C8F0" w14:textId="77777777" w:rsidR="00AA05C9" w:rsidRPr="0066221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6776DB" w14:textId="54B03407" w:rsidR="00AA05C9" w:rsidRPr="0066221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  <w:lang w:eastAsia="tr-TR"/>
              </w:rPr>
              <w:t>206-20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BFF157" w14:textId="77777777" w:rsidR="005C5F34" w:rsidRPr="00662217" w:rsidRDefault="005C5F34" w:rsidP="005C5F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06/01/2026</w:t>
            </w:r>
          </w:p>
          <w:p w14:paraId="649A6C2C" w14:textId="77777777" w:rsidR="005C5F34" w:rsidRPr="00662217" w:rsidRDefault="005C5F34" w:rsidP="005C5F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504776F7" w14:textId="1334BE76" w:rsidR="00AA05C9" w:rsidRPr="00662217" w:rsidRDefault="005C5F34" w:rsidP="005C5F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8124FA" w:rsidRPr="00BC5293" w14:paraId="7D92E891" w14:textId="77777777" w:rsidTr="00AA05C9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DFFADC" w14:textId="77777777" w:rsidR="008124FA" w:rsidRPr="005C5F34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feransiyel Denklemler (2+1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6A788B7" w14:textId="77777777" w:rsidR="008124FA" w:rsidRPr="005C5F34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C5F3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4349034" w14:textId="77777777" w:rsidR="008124FA" w:rsidRPr="00662217" w:rsidRDefault="008124FA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662217"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CC573" w14:textId="4C93F84D" w:rsidR="008124FA" w:rsidRPr="0066221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Gıda, Harit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B24C1C3" w14:textId="76AC82D3" w:rsidR="008124FA" w:rsidRPr="00662217" w:rsidRDefault="00240368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</w:rPr>
              <w:t>105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5CD5C7B" w14:textId="339CA476" w:rsidR="008124FA" w:rsidRPr="00662217" w:rsidRDefault="005C5F34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06/01/2026</w:t>
            </w:r>
          </w:p>
          <w:p w14:paraId="4261B532" w14:textId="77777777" w:rsidR="008124FA" w:rsidRPr="00662217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7C2A4B2D" w14:textId="273F440B" w:rsidR="008124FA" w:rsidRPr="00662217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62217">
              <w:rPr>
                <w:rFonts w:ascii="Calibri" w:eastAsia="Times New Roman" w:hAnsi="Calibri" w:cs="Calibri"/>
                <w:color w:val="000000"/>
              </w:rPr>
              <w:t>11:00</w:t>
            </w:r>
            <w:bookmarkStart w:id="0" w:name="_GoBack"/>
            <w:bookmarkEnd w:id="0"/>
          </w:p>
        </w:tc>
      </w:tr>
    </w:tbl>
    <w:p w14:paraId="538E7449" w14:textId="77777777" w:rsidR="008124FA" w:rsidRDefault="008124FA"/>
    <w:sectPr w:rsidR="008124FA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CA4EED" w14:textId="77777777" w:rsidR="00D43885" w:rsidRDefault="00D43885" w:rsidP="00A37AF7">
      <w:pPr>
        <w:spacing w:after="0" w:line="240" w:lineRule="auto"/>
      </w:pPr>
      <w:r>
        <w:separator/>
      </w:r>
    </w:p>
  </w:endnote>
  <w:endnote w:type="continuationSeparator" w:id="0">
    <w:p w14:paraId="0034C46D" w14:textId="77777777" w:rsidR="00D43885" w:rsidRDefault="00D43885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3903A" w14:textId="77777777" w:rsidR="00D43885" w:rsidRDefault="00D43885" w:rsidP="00A37AF7">
      <w:pPr>
        <w:spacing w:after="0" w:line="240" w:lineRule="auto"/>
      </w:pPr>
      <w:r>
        <w:separator/>
      </w:r>
    </w:p>
  </w:footnote>
  <w:footnote w:type="continuationSeparator" w:id="0">
    <w:p w14:paraId="37D07E4C" w14:textId="77777777" w:rsidR="00D43885" w:rsidRDefault="00D43885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YGtQDY0vK7LQAAAA=="/>
  </w:docVars>
  <w:rsids>
    <w:rsidRoot w:val="00BC5293"/>
    <w:rsid w:val="00001B8A"/>
    <w:rsid w:val="000058CB"/>
    <w:rsid w:val="0001203B"/>
    <w:rsid w:val="00012907"/>
    <w:rsid w:val="0002203F"/>
    <w:rsid w:val="00031753"/>
    <w:rsid w:val="0003489C"/>
    <w:rsid w:val="00060D72"/>
    <w:rsid w:val="00064EA2"/>
    <w:rsid w:val="000672E1"/>
    <w:rsid w:val="000718F5"/>
    <w:rsid w:val="00077C42"/>
    <w:rsid w:val="00085650"/>
    <w:rsid w:val="00091DEA"/>
    <w:rsid w:val="00092C56"/>
    <w:rsid w:val="0009516D"/>
    <w:rsid w:val="000958B7"/>
    <w:rsid w:val="000A1EB5"/>
    <w:rsid w:val="000A37B3"/>
    <w:rsid w:val="000A6EE9"/>
    <w:rsid w:val="000B6F81"/>
    <w:rsid w:val="000D22B6"/>
    <w:rsid w:val="000D4C2C"/>
    <w:rsid w:val="000E7C1E"/>
    <w:rsid w:val="000F0528"/>
    <w:rsid w:val="000F4CE2"/>
    <w:rsid w:val="000F5C3D"/>
    <w:rsid w:val="00100598"/>
    <w:rsid w:val="00100861"/>
    <w:rsid w:val="0010642A"/>
    <w:rsid w:val="00114320"/>
    <w:rsid w:val="00117FE4"/>
    <w:rsid w:val="00133466"/>
    <w:rsid w:val="0013467F"/>
    <w:rsid w:val="00135A17"/>
    <w:rsid w:val="001446C4"/>
    <w:rsid w:val="00147440"/>
    <w:rsid w:val="00152B5F"/>
    <w:rsid w:val="00161C4A"/>
    <w:rsid w:val="00182FB2"/>
    <w:rsid w:val="00196DF7"/>
    <w:rsid w:val="001A379C"/>
    <w:rsid w:val="001A38E1"/>
    <w:rsid w:val="001A3ABB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00C64"/>
    <w:rsid w:val="00212AAC"/>
    <w:rsid w:val="002220BB"/>
    <w:rsid w:val="00226483"/>
    <w:rsid w:val="00240368"/>
    <w:rsid w:val="00254237"/>
    <w:rsid w:val="002602F2"/>
    <w:rsid w:val="002603B4"/>
    <w:rsid w:val="00267E0D"/>
    <w:rsid w:val="00281502"/>
    <w:rsid w:val="00281CCF"/>
    <w:rsid w:val="00284018"/>
    <w:rsid w:val="002A4221"/>
    <w:rsid w:val="002A733E"/>
    <w:rsid w:val="002B36D6"/>
    <w:rsid w:val="002B7B03"/>
    <w:rsid w:val="002C3BF1"/>
    <w:rsid w:val="002D5EC3"/>
    <w:rsid w:val="002E155C"/>
    <w:rsid w:val="002F4C77"/>
    <w:rsid w:val="00307ACB"/>
    <w:rsid w:val="00316E40"/>
    <w:rsid w:val="00321174"/>
    <w:rsid w:val="0034287C"/>
    <w:rsid w:val="0034562C"/>
    <w:rsid w:val="00356072"/>
    <w:rsid w:val="00356401"/>
    <w:rsid w:val="00365D03"/>
    <w:rsid w:val="003C4ABA"/>
    <w:rsid w:val="003D02E2"/>
    <w:rsid w:val="003D55B3"/>
    <w:rsid w:val="003D6E18"/>
    <w:rsid w:val="003E2477"/>
    <w:rsid w:val="003F2896"/>
    <w:rsid w:val="003F79C9"/>
    <w:rsid w:val="00401580"/>
    <w:rsid w:val="00401F0E"/>
    <w:rsid w:val="00402AD7"/>
    <w:rsid w:val="00424A3C"/>
    <w:rsid w:val="004310EC"/>
    <w:rsid w:val="0043660C"/>
    <w:rsid w:val="00454D43"/>
    <w:rsid w:val="00456756"/>
    <w:rsid w:val="00457A60"/>
    <w:rsid w:val="0046318E"/>
    <w:rsid w:val="00463E6C"/>
    <w:rsid w:val="00472EFF"/>
    <w:rsid w:val="00481DAD"/>
    <w:rsid w:val="00484FCD"/>
    <w:rsid w:val="00487CF4"/>
    <w:rsid w:val="00487DB9"/>
    <w:rsid w:val="00497B95"/>
    <w:rsid w:val="004A2D04"/>
    <w:rsid w:val="004B09F1"/>
    <w:rsid w:val="004C4C67"/>
    <w:rsid w:val="004C637A"/>
    <w:rsid w:val="004D2D53"/>
    <w:rsid w:val="004D35F9"/>
    <w:rsid w:val="004D7BAC"/>
    <w:rsid w:val="004E2314"/>
    <w:rsid w:val="004E368B"/>
    <w:rsid w:val="004F1AA1"/>
    <w:rsid w:val="004F6330"/>
    <w:rsid w:val="005029FE"/>
    <w:rsid w:val="005079C5"/>
    <w:rsid w:val="00517BE6"/>
    <w:rsid w:val="0053122D"/>
    <w:rsid w:val="00533913"/>
    <w:rsid w:val="005363BA"/>
    <w:rsid w:val="00536803"/>
    <w:rsid w:val="0053703F"/>
    <w:rsid w:val="00550FF2"/>
    <w:rsid w:val="00565375"/>
    <w:rsid w:val="005708A2"/>
    <w:rsid w:val="00571921"/>
    <w:rsid w:val="00586656"/>
    <w:rsid w:val="005877F8"/>
    <w:rsid w:val="00587D7B"/>
    <w:rsid w:val="00590CE7"/>
    <w:rsid w:val="005965E3"/>
    <w:rsid w:val="005B5DF2"/>
    <w:rsid w:val="005C0EFC"/>
    <w:rsid w:val="005C204F"/>
    <w:rsid w:val="005C447B"/>
    <w:rsid w:val="005C5F34"/>
    <w:rsid w:val="005D41A5"/>
    <w:rsid w:val="005E4F27"/>
    <w:rsid w:val="005E549A"/>
    <w:rsid w:val="005E6446"/>
    <w:rsid w:val="00602982"/>
    <w:rsid w:val="00602AC3"/>
    <w:rsid w:val="00620E80"/>
    <w:rsid w:val="0064380C"/>
    <w:rsid w:val="00654786"/>
    <w:rsid w:val="00662217"/>
    <w:rsid w:val="00667096"/>
    <w:rsid w:val="00670E86"/>
    <w:rsid w:val="006727B8"/>
    <w:rsid w:val="00681135"/>
    <w:rsid w:val="006818BE"/>
    <w:rsid w:val="0068503B"/>
    <w:rsid w:val="00692BB6"/>
    <w:rsid w:val="00693282"/>
    <w:rsid w:val="00697286"/>
    <w:rsid w:val="006A159C"/>
    <w:rsid w:val="006A5856"/>
    <w:rsid w:val="006B2000"/>
    <w:rsid w:val="006C5BD3"/>
    <w:rsid w:val="006C7550"/>
    <w:rsid w:val="006D58AE"/>
    <w:rsid w:val="006D598B"/>
    <w:rsid w:val="00712FF2"/>
    <w:rsid w:val="00716EF3"/>
    <w:rsid w:val="007211C2"/>
    <w:rsid w:val="00727A3A"/>
    <w:rsid w:val="0073154B"/>
    <w:rsid w:val="00741C50"/>
    <w:rsid w:val="00750060"/>
    <w:rsid w:val="00754EB2"/>
    <w:rsid w:val="007601D6"/>
    <w:rsid w:val="00761ED9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040D"/>
    <w:rsid w:val="007F16B1"/>
    <w:rsid w:val="007F6A29"/>
    <w:rsid w:val="007F73D0"/>
    <w:rsid w:val="0080478C"/>
    <w:rsid w:val="008124FA"/>
    <w:rsid w:val="00816C95"/>
    <w:rsid w:val="008279BE"/>
    <w:rsid w:val="00830547"/>
    <w:rsid w:val="00831A2E"/>
    <w:rsid w:val="0083417A"/>
    <w:rsid w:val="00835116"/>
    <w:rsid w:val="00840B3F"/>
    <w:rsid w:val="008528D0"/>
    <w:rsid w:val="00853027"/>
    <w:rsid w:val="0085666F"/>
    <w:rsid w:val="00856C83"/>
    <w:rsid w:val="008624CC"/>
    <w:rsid w:val="00866DF2"/>
    <w:rsid w:val="00885C1B"/>
    <w:rsid w:val="00885DEA"/>
    <w:rsid w:val="00892ADE"/>
    <w:rsid w:val="008B79A1"/>
    <w:rsid w:val="008C1CA1"/>
    <w:rsid w:val="008C463C"/>
    <w:rsid w:val="008C53D7"/>
    <w:rsid w:val="008C5CA8"/>
    <w:rsid w:val="008D7D43"/>
    <w:rsid w:val="008E0EF2"/>
    <w:rsid w:val="008E6C44"/>
    <w:rsid w:val="008F79CD"/>
    <w:rsid w:val="00912B13"/>
    <w:rsid w:val="009260F4"/>
    <w:rsid w:val="00935B53"/>
    <w:rsid w:val="0094792F"/>
    <w:rsid w:val="009607BE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02EA8"/>
    <w:rsid w:val="00A13644"/>
    <w:rsid w:val="00A25755"/>
    <w:rsid w:val="00A37AF7"/>
    <w:rsid w:val="00A461F4"/>
    <w:rsid w:val="00A533B6"/>
    <w:rsid w:val="00A60068"/>
    <w:rsid w:val="00A66C56"/>
    <w:rsid w:val="00A76954"/>
    <w:rsid w:val="00A82102"/>
    <w:rsid w:val="00A863AD"/>
    <w:rsid w:val="00AA05C9"/>
    <w:rsid w:val="00AA09A3"/>
    <w:rsid w:val="00AA2BF7"/>
    <w:rsid w:val="00AA2E15"/>
    <w:rsid w:val="00AA5D17"/>
    <w:rsid w:val="00AB6657"/>
    <w:rsid w:val="00B028D5"/>
    <w:rsid w:val="00B03E19"/>
    <w:rsid w:val="00B1051A"/>
    <w:rsid w:val="00B21FA4"/>
    <w:rsid w:val="00B327C3"/>
    <w:rsid w:val="00B44867"/>
    <w:rsid w:val="00B54A51"/>
    <w:rsid w:val="00B61943"/>
    <w:rsid w:val="00B707F2"/>
    <w:rsid w:val="00B70E2D"/>
    <w:rsid w:val="00B77C97"/>
    <w:rsid w:val="00B82A62"/>
    <w:rsid w:val="00B85571"/>
    <w:rsid w:val="00B90E63"/>
    <w:rsid w:val="00B94AC2"/>
    <w:rsid w:val="00BA439A"/>
    <w:rsid w:val="00BB5BEC"/>
    <w:rsid w:val="00BC4C8A"/>
    <w:rsid w:val="00BC5293"/>
    <w:rsid w:val="00BD02BC"/>
    <w:rsid w:val="00BD635F"/>
    <w:rsid w:val="00BE78AD"/>
    <w:rsid w:val="00BE7C55"/>
    <w:rsid w:val="00BF25BC"/>
    <w:rsid w:val="00BF5503"/>
    <w:rsid w:val="00BF6444"/>
    <w:rsid w:val="00BF7091"/>
    <w:rsid w:val="00C02EEF"/>
    <w:rsid w:val="00C03815"/>
    <w:rsid w:val="00C23324"/>
    <w:rsid w:val="00C24AAF"/>
    <w:rsid w:val="00C345AE"/>
    <w:rsid w:val="00C4084B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C60D6"/>
    <w:rsid w:val="00CE02AE"/>
    <w:rsid w:val="00CE1AD4"/>
    <w:rsid w:val="00CF79DE"/>
    <w:rsid w:val="00D01510"/>
    <w:rsid w:val="00D028BE"/>
    <w:rsid w:val="00D0430A"/>
    <w:rsid w:val="00D10A7D"/>
    <w:rsid w:val="00D111B5"/>
    <w:rsid w:val="00D16B61"/>
    <w:rsid w:val="00D20843"/>
    <w:rsid w:val="00D30DA4"/>
    <w:rsid w:val="00D424E1"/>
    <w:rsid w:val="00D42E8C"/>
    <w:rsid w:val="00D43885"/>
    <w:rsid w:val="00D56B96"/>
    <w:rsid w:val="00D61B48"/>
    <w:rsid w:val="00D65375"/>
    <w:rsid w:val="00D74348"/>
    <w:rsid w:val="00D76C59"/>
    <w:rsid w:val="00D84625"/>
    <w:rsid w:val="00D95E04"/>
    <w:rsid w:val="00DA103A"/>
    <w:rsid w:val="00DA5B12"/>
    <w:rsid w:val="00DC42B3"/>
    <w:rsid w:val="00DE2023"/>
    <w:rsid w:val="00DE5246"/>
    <w:rsid w:val="00DF07D1"/>
    <w:rsid w:val="00DF2E88"/>
    <w:rsid w:val="00DF37D2"/>
    <w:rsid w:val="00DF5088"/>
    <w:rsid w:val="00E02716"/>
    <w:rsid w:val="00E04F57"/>
    <w:rsid w:val="00E0539C"/>
    <w:rsid w:val="00E12BE7"/>
    <w:rsid w:val="00E16484"/>
    <w:rsid w:val="00E234FC"/>
    <w:rsid w:val="00E407FD"/>
    <w:rsid w:val="00E571AB"/>
    <w:rsid w:val="00E60CAF"/>
    <w:rsid w:val="00E726FB"/>
    <w:rsid w:val="00E73F4A"/>
    <w:rsid w:val="00E80519"/>
    <w:rsid w:val="00E81EA7"/>
    <w:rsid w:val="00E83E73"/>
    <w:rsid w:val="00E96357"/>
    <w:rsid w:val="00E97C66"/>
    <w:rsid w:val="00EB0E3A"/>
    <w:rsid w:val="00EB4F0E"/>
    <w:rsid w:val="00ED4E94"/>
    <w:rsid w:val="00EE0498"/>
    <w:rsid w:val="00EE0C96"/>
    <w:rsid w:val="00EE1FF1"/>
    <w:rsid w:val="00EE3267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64B0B"/>
    <w:rsid w:val="00F65A7B"/>
    <w:rsid w:val="00F75CE5"/>
    <w:rsid w:val="00F8352A"/>
    <w:rsid w:val="00F85117"/>
    <w:rsid w:val="00F9293E"/>
    <w:rsid w:val="00F94638"/>
    <w:rsid w:val="00F96251"/>
    <w:rsid w:val="00FA1134"/>
    <w:rsid w:val="00FB121F"/>
    <w:rsid w:val="00FB1BE4"/>
    <w:rsid w:val="00FB55B7"/>
    <w:rsid w:val="00FB611D"/>
    <w:rsid w:val="00FC2229"/>
    <w:rsid w:val="00FC79B3"/>
    <w:rsid w:val="00FD4D51"/>
    <w:rsid w:val="00FE02D7"/>
    <w:rsid w:val="00FF2D39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D30DA"/>
  <w15:docId w15:val="{F2BDCF90-4BF9-4197-9B8D-A11AC303D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5F3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8</cp:revision>
  <cp:lastPrinted>2020-09-30T07:12:00Z</cp:lastPrinted>
  <dcterms:created xsi:type="dcterms:W3CDTF">2025-10-24T14:02:00Z</dcterms:created>
  <dcterms:modified xsi:type="dcterms:W3CDTF">2025-12-15T09:11:00Z</dcterms:modified>
</cp:coreProperties>
</file>